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7663" w:rsidRPr="001244BC" w:rsidRDefault="001244BC" w:rsidP="00E3033C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</w:pPr>
      <w:r w:rsidRPr="001244BC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     </w:t>
      </w:r>
      <w:r w:rsidRPr="001244BC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(</w:t>
      </w:r>
      <w:r w:rsidR="00EC60D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٦</w:t>
      </w:r>
      <w:r w:rsidRPr="001244BC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٠ درجة)</w:t>
      </w:r>
      <w:r w:rsidRPr="001244BC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</w:t>
      </w:r>
      <w:r w:rsidRPr="001244BC">
        <w:rPr>
          <w:rFonts w:asciiTheme="majorBidi" w:hAnsiTheme="majorBidi" w:cstheme="majorBidi" w:hint="cs"/>
          <w:b/>
          <w:bCs/>
          <w:sz w:val="28"/>
          <w:szCs w:val="28"/>
          <w:u w:val="single"/>
          <w:rtl/>
          <w:lang w:bidi="ar-EG"/>
        </w:rPr>
        <w:t xml:space="preserve"> </w:t>
      </w:r>
      <w:r w:rsidR="00747663" w:rsidRPr="001244B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أ</w:t>
      </w:r>
      <w:r w:rsidR="000D73E5" w:rsidRPr="001244B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خت</w:t>
      </w:r>
      <w:r w:rsidR="003F6A0F" w:rsidRPr="001244BC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ر الأجابة الصحيحه مما يأتي:</w:t>
      </w:r>
      <w:r w:rsidRPr="001244BC">
        <w:rPr>
          <w:rFonts w:asciiTheme="majorBidi" w:hAnsiTheme="majorBidi" w:cstheme="majorBidi"/>
          <w:b/>
          <w:bCs/>
          <w:sz w:val="28"/>
          <w:szCs w:val="28"/>
          <w:u w:val="single"/>
          <w:lang w:bidi="ar-EG"/>
        </w:rPr>
        <w:t>-I</w:t>
      </w:r>
    </w:p>
    <w:p w:rsidR="00DD4647" w:rsidRPr="009C227F" w:rsidRDefault="00DD4647" w:rsidP="00B03F29">
      <w:pPr>
        <w:pStyle w:val="ListParagraph"/>
        <w:numPr>
          <w:ilvl w:val="0"/>
          <w:numId w:val="2"/>
        </w:numPr>
        <w:bidi/>
        <w:spacing w:after="0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يتكون سكر السكروز من </w:t>
      </w:r>
      <w:r w:rsidR="004513A3"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...................</w:t>
      </w:r>
    </w:p>
    <w:p w:rsidR="000D73E5" w:rsidRPr="009C227F" w:rsidRDefault="00DD4647" w:rsidP="003651BB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0D73E5" w:rsidRPr="009C227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جلوكوز و فركتوز</w:t>
      </w:r>
      <w:r w:rsidR="000D73E5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ب- </w:t>
      </w:r>
      <w:r w:rsidR="000D73E5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جلوكوز و جلاكتوز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3651BB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2 فركتوز</w:t>
      </w:r>
    </w:p>
    <w:p w:rsidR="003651BB" w:rsidRPr="009C227F" w:rsidRDefault="004513A3" w:rsidP="003651BB">
      <w:pPr>
        <w:pStyle w:val="ListParagraph"/>
        <w:numPr>
          <w:ilvl w:val="0"/>
          <w:numId w:val="2"/>
        </w:numPr>
        <w:bidi/>
        <w:spacing w:after="0" w:line="240" w:lineRule="auto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يتم هضم الكربوهيدرات في الفم بواسطة </w:t>
      </w:r>
      <w:r w:rsidR="003651BB"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انزيم </w:t>
      </w:r>
      <w:r w:rsidRPr="009C227F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.................</w:t>
      </w:r>
    </w:p>
    <w:p w:rsidR="003651BB" w:rsidRPr="009C227F" w:rsidRDefault="003651BB" w:rsidP="003651BB">
      <w:pPr>
        <w:spacing w:after="0" w:line="240" w:lineRule="auto"/>
        <w:ind w:left="-874"/>
        <w:rPr>
          <w:rFonts w:asciiTheme="majorBidi" w:eastAsiaTheme="minorHAnsi" w:hAnsiTheme="majorBidi" w:cstheme="majorBidi"/>
          <w:sz w:val="24"/>
          <w:szCs w:val="24"/>
          <w:rtl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أ- الببسين</w:t>
      </w:r>
      <w:r w:rsidR="004513A3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4513A3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4513A3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ب-</w:t>
      </w:r>
      <w:r w:rsidR="004513A3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التربسين</w:t>
      </w:r>
      <w:r w:rsidR="004513A3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            ج- اللاميلاز اللعاب</w:t>
      </w:r>
    </w:p>
    <w:p w:rsidR="003651BB" w:rsidRPr="009C227F" w:rsidRDefault="003651BB" w:rsidP="003651BB">
      <w:pPr>
        <w:pStyle w:val="ListParagraph"/>
        <w:numPr>
          <w:ilvl w:val="0"/>
          <w:numId w:val="2"/>
        </w:numPr>
        <w:bidi/>
        <w:spacing w:after="0" w:line="240" w:lineRule="auto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تحول الجليكوجين في الكبد إلى ............. وتسمي هذه العملية بتحلل الجليكوجين</w:t>
      </w:r>
      <w:r w:rsidRPr="009C227F">
        <w:rPr>
          <w:rFonts w:asciiTheme="majorBidi" w:hAnsiTheme="majorBidi" w:cstheme="majorBidi"/>
          <w:sz w:val="28"/>
          <w:szCs w:val="28"/>
          <w:rtl/>
          <w:lang w:bidi="ar-EG"/>
        </w:rPr>
        <w:t>.</w:t>
      </w:r>
    </w:p>
    <w:p w:rsidR="003651BB" w:rsidRPr="009C227F" w:rsidRDefault="003651BB" w:rsidP="003651BB">
      <w:pPr>
        <w:pStyle w:val="ListParagraph"/>
        <w:bidi/>
        <w:spacing w:after="0" w:line="240" w:lineRule="auto"/>
        <w:ind w:left="-60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9C227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جلوكوز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ب- جلاكتوز                                   ج- فركتوز</w:t>
      </w:r>
    </w:p>
    <w:p w:rsidR="002E3DF0" w:rsidRPr="009C227F" w:rsidRDefault="00DA69AD" w:rsidP="002E3DF0">
      <w:pPr>
        <w:pStyle w:val="ListParagraph"/>
        <w:numPr>
          <w:ilvl w:val="0"/>
          <w:numId w:val="2"/>
        </w:numPr>
        <w:bidi/>
        <w:spacing w:after="0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يقوم ه</w:t>
      </w:r>
      <w:r w:rsidR="002E3DF0" w:rsidRPr="009C227F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ر</w:t>
      </w:r>
      <w:r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مون </w:t>
      </w:r>
      <w:r w:rsidR="002E3DF0" w:rsidRPr="009C227F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............. </w:t>
      </w:r>
      <w:r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بزيادة تصنيع الدهون في الكبد والنسيج الدهني</w:t>
      </w:r>
      <w:r w:rsidR="002E3DF0" w:rsidRPr="009C227F">
        <w:rPr>
          <w:rFonts w:asciiTheme="majorBidi" w:hAnsiTheme="majorBidi" w:cstheme="majorBidi" w:hint="cs"/>
          <w:sz w:val="28"/>
          <w:szCs w:val="28"/>
          <w:rtl/>
          <w:lang w:bidi="ar-EG"/>
        </w:rPr>
        <w:t>.</w:t>
      </w:r>
    </w:p>
    <w:p w:rsidR="002E3DF0" w:rsidRPr="009C227F" w:rsidRDefault="002E3DF0" w:rsidP="002E3DF0">
      <w:pPr>
        <w:pStyle w:val="ListParagraph"/>
        <w:bidi/>
        <w:spacing w:after="0"/>
        <w:ind w:left="-604"/>
        <w:rPr>
          <w:rFonts w:asciiTheme="majorBidi" w:eastAsiaTheme="minorHAnsi" w:hAnsiTheme="majorBidi" w:cstheme="majorBidi"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أ-البرولاكتين                        ب- الأستروجين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الأنسولين</w:t>
      </w:r>
    </w:p>
    <w:p w:rsidR="00CD130D" w:rsidRPr="009C227F" w:rsidRDefault="002E3DF0" w:rsidP="00DA69AD">
      <w:pPr>
        <w:pStyle w:val="ListParagraph"/>
        <w:numPr>
          <w:ilvl w:val="0"/>
          <w:numId w:val="2"/>
        </w:numPr>
        <w:bidi/>
        <w:spacing w:after="0"/>
        <w:ind w:left="-604" w:hanging="27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 تحتوى على الكربون والهيدروجين و</w:t>
      </w:r>
      <w:r w:rsidR="006E2859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اكسجين والنيتروجين.</w:t>
      </w:r>
    </w:p>
    <w:p w:rsidR="00CD130D" w:rsidRPr="009C227F" w:rsidRDefault="00CD130D" w:rsidP="006E2859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  <w:rtl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كربوهيدرات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ب- ال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بروتينات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الدهون</w:t>
      </w:r>
    </w:p>
    <w:p w:rsidR="006E2859" w:rsidRPr="009C227F" w:rsidRDefault="006E2859" w:rsidP="006E2859">
      <w:pPr>
        <w:pStyle w:val="ListParagraph"/>
        <w:numPr>
          <w:ilvl w:val="0"/>
          <w:numId w:val="2"/>
        </w:numPr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عدد </w:t>
      </w: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الحموض الأمينية الأساسيه </w:t>
      </w:r>
      <w:r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</w:t>
      </w:r>
    </w:p>
    <w:p w:rsidR="00747663" w:rsidRPr="009C227F" w:rsidRDefault="003D0AAF" w:rsidP="006E2859">
      <w:pPr>
        <w:pStyle w:val="ListParagraph"/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تسعة</w:t>
      </w:r>
      <w:r w:rsidR="00D83374" w:rsidRPr="009C227F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  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خمسة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ج- </w:t>
      </w:r>
      <w:r w:rsidR="006E285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عشرة</w:t>
      </w:r>
    </w:p>
    <w:p w:rsidR="00BA3A4B" w:rsidRPr="009C227F" w:rsidRDefault="00D83374" w:rsidP="00BA3A4B">
      <w:pPr>
        <w:pStyle w:val="ListParagraph"/>
        <w:numPr>
          <w:ilvl w:val="0"/>
          <w:numId w:val="2"/>
        </w:numPr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من أ</w:t>
      </w:r>
      <w:r w:rsidR="00DD4647"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مثله الحموض الأمينية </w:t>
      </w:r>
      <w:r w:rsidR="006E2859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غير </w:t>
      </w:r>
      <w:r w:rsidR="00DD4647"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الأساسيه </w:t>
      </w:r>
      <w:r w:rsidR="006E2859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</w:t>
      </w:r>
    </w:p>
    <w:p w:rsidR="00BA3A4B" w:rsidRPr="009C227F" w:rsidRDefault="00BA3A4B" w:rsidP="00BA3A4B">
      <w:pPr>
        <w:pStyle w:val="ListParagraph"/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أ-اللوسين   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ب- الأنين       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ج-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الفالين</w:t>
      </w:r>
    </w:p>
    <w:p w:rsidR="00BA3A4B" w:rsidRPr="009C227F" w:rsidRDefault="00BA3A4B" w:rsidP="00200808">
      <w:pPr>
        <w:pStyle w:val="ListParagraph"/>
        <w:numPr>
          <w:ilvl w:val="0"/>
          <w:numId w:val="2"/>
        </w:numPr>
        <w:bidi/>
        <w:spacing w:after="0"/>
        <w:ind w:left="-514"/>
        <w:rPr>
          <w:rFonts w:asciiTheme="majorBidi" w:eastAsiaTheme="minorHAnsi" w:hAnsiTheme="majorBidi" w:cstheme="majorBidi"/>
          <w:b/>
          <w:bCs/>
        </w:rPr>
      </w:pPr>
      <w:r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</w:t>
      </w:r>
      <w:r w:rsidR="006E2859"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بروتينات </w:t>
      </w:r>
      <w:r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............ </w:t>
      </w:r>
      <w:r w:rsidR="006E2859"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هي البروتينات التي </w:t>
      </w:r>
      <w:r w:rsidR="00200808" w:rsidRPr="009C227F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تحافظ على الحياة وتساعد على النمو</w:t>
      </w:r>
      <w:r w:rsidRPr="009C227F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.</w:t>
      </w:r>
    </w:p>
    <w:p w:rsidR="00BA3A4B" w:rsidRPr="009C227F" w:rsidRDefault="00BA3A4B" w:rsidP="00BA3A4B">
      <w:pPr>
        <w:pStyle w:val="ListParagraph"/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التامة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ب-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شبه التامة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ج-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الناقصة</w:t>
      </w:r>
    </w:p>
    <w:p w:rsidR="00CD130D" w:rsidRPr="009C227F" w:rsidRDefault="00BA3A4B" w:rsidP="00BA3A4B">
      <w:pPr>
        <w:pStyle w:val="ListParagraph"/>
        <w:numPr>
          <w:ilvl w:val="0"/>
          <w:numId w:val="2"/>
        </w:numPr>
        <w:bidi/>
        <w:spacing w:after="0"/>
        <w:ind w:left="-51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ن أمثلة البروتينات الناقصة ...............</w:t>
      </w:r>
    </w:p>
    <w:p w:rsidR="00CD130D" w:rsidRPr="009C227F" w:rsidRDefault="00CD130D" w:rsidP="00200808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ال</w:t>
      </w:r>
      <w:r w:rsidR="00BA3A4B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بيض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</w:t>
      </w:r>
      <w:r w:rsidR="00200808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ب- ال</w:t>
      </w:r>
      <w:r w:rsidR="00BA3A4B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بقول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200808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ال</w:t>
      </w:r>
      <w:r w:rsidR="00200808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ذرة</w:t>
      </w:r>
    </w:p>
    <w:p w:rsidR="00200808" w:rsidRPr="009C227F" w:rsidRDefault="00D83374" w:rsidP="00200808">
      <w:pPr>
        <w:pStyle w:val="ListParagraph"/>
        <w:numPr>
          <w:ilvl w:val="0"/>
          <w:numId w:val="2"/>
        </w:numPr>
        <w:bidi/>
        <w:spacing w:after="0"/>
        <w:ind w:left="-42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تحتوي ا</w:t>
      </w:r>
      <w:r w:rsidR="00CD130D"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لحموض الدهنيه قصيرة السلسله علي</w:t>
      </w:r>
      <w:r w:rsidR="00200808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</w:t>
      </w:r>
    </w:p>
    <w:p w:rsidR="00200808" w:rsidRPr="009C227F" w:rsidRDefault="00200808" w:rsidP="00200808">
      <w:pPr>
        <w:spacing w:after="0"/>
        <w:ind w:left="-625" w:firstLine="142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أ-8-12 ذرة كربون     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ب-  4-6 ذرات كربون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ج- 10-15 ذرة كربون</w:t>
      </w:r>
    </w:p>
    <w:p w:rsidR="00CD130D" w:rsidRPr="009C227F" w:rsidRDefault="00CD130D" w:rsidP="00200808">
      <w:pPr>
        <w:pStyle w:val="ListParagraph"/>
        <w:numPr>
          <w:ilvl w:val="0"/>
          <w:numId w:val="2"/>
        </w:numPr>
        <w:bidi/>
        <w:spacing w:after="0"/>
        <w:ind w:left="-42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البروتينات التامه تحتوي علي</w:t>
      </w:r>
      <w:r w:rsidR="00200808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.</w:t>
      </w:r>
    </w:p>
    <w:p w:rsidR="00CD130D" w:rsidRPr="009C227F" w:rsidRDefault="00CD130D" w:rsidP="004F67E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  <w:rtl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أحماض أمينيه أساسيه</w:t>
      </w:r>
      <w:r w:rsidR="00441361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ب- فيتامين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A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="00441361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ج- الدهون</w:t>
      </w:r>
    </w:p>
    <w:p w:rsidR="00DD4647" w:rsidRPr="009C227F" w:rsidRDefault="005F5362" w:rsidP="00B03F29">
      <w:pPr>
        <w:pStyle w:val="ListParagraph"/>
        <w:numPr>
          <w:ilvl w:val="0"/>
          <w:numId w:val="2"/>
        </w:numPr>
        <w:bidi/>
        <w:spacing w:after="0"/>
        <w:ind w:left="-42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من أمثله الف</w:t>
      </w:r>
      <w:r w:rsidR="00DD4647"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يتامينات الواقية من فقر الدم</w:t>
      </w:r>
      <w:r w:rsidR="00200808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</w:t>
      </w:r>
      <w:r w:rsidR="00DD4647"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</w:t>
      </w:r>
    </w:p>
    <w:p w:rsidR="005F5362" w:rsidRPr="009C227F" w:rsidRDefault="00DD4647" w:rsidP="004F67E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5F5362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فيتامين </w:t>
      </w:r>
      <w:r w:rsidR="005F5362" w:rsidRPr="009C227F">
        <w:rPr>
          <w:rFonts w:asciiTheme="majorBidi" w:eastAsiaTheme="minorHAnsi" w:hAnsiTheme="majorBidi" w:cstheme="majorBidi"/>
          <w:sz w:val="24"/>
          <w:szCs w:val="24"/>
        </w:rPr>
        <w:t>D</w:t>
      </w:r>
      <w:r w:rsidR="005F5362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   ب-</w:t>
      </w:r>
      <w:r w:rsidR="005F5362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فيتامين </w:t>
      </w:r>
      <w:r w:rsidR="005F5362" w:rsidRPr="009C227F">
        <w:rPr>
          <w:rFonts w:asciiTheme="majorBidi" w:eastAsiaTheme="minorHAnsi" w:hAnsiTheme="majorBidi" w:cstheme="majorBidi"/>
          <w:sz w:val="24"/>
          <w:szCs w:val="24"/>
        </w:rPr>
        <w:t xml:space="preserve"> C</w:t>
      </w:r>
      <w:r w:rsidR="005F5362"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</w:t>
      </w:r>
      <w:r w:rsidR="00441361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441361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الفولات</w:t>
      </w:r>
    </w:p>
    <w:p w:rsidR="00CD130D" w:rsidRPr="009C227F" w:rsidRDefault="00200808" w:rsidP="00441361">
      <w:pPr>
        <w:pStyle w:val="ListParagraph"/>
        <w:numPr>
          <w:ilvl w:val="0"/>
          <w:numId w:val="2"/>
        </w:numPr>
        <w:bidi/>
        <w:spacing w:after="0"/>
        <w:ind w:left="-424" w:hanging="378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من </w:t>
      </w:r>
      <w:r w:rsidR="00441361"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أمثله الفيتامينات</w:t>
      </w:r>
      <w:r w:rsidR="00441361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الذائبة فى الماء .................</w:t>
      </w:r>
    </w:p>
    <w:p w:rsidR="00CD130D" w:rsidRPr="009C227F" w:rsidRDefault="00CD130D" w:rsidP="004F67E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A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D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="00441361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C</w:t>
      </w:r>
      <w:r w:rsidR="00441361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</w:p>
    <w:p w:rsidR="00DD4647" w:rsidRPr="009C227F" w:rsidRDefault="00441361" w:rsidP="00441361">
      <w:pPr>
        <w:pStyle w:val="ListParagraph"/>
        <w:numPr>
          <w:ilvl w:val="0"/>
          <w:numId w:val="2"/>
        </w:numPr>
        <w:bidi/>
        <w:spacing w:after="0"/>
        <w:ind w:left="-424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رتينول هو الصورة الحيوية الفعالة لفيتامين ..............</w:t>
      </w:r>
    </w:p>
    <w:p w:rsidR="00441361" w:rsidRPr="009C227F" w:rsidRDefault="00441361" w:rsidP="00C0701D">
      <w:pPr>
        <w:spacing w:after="0"/>
        <w:ind w:left="-483"/>
        <w:rPr>
          <w:rFonts w:asciiTheme="majorBidi" w:eastAsiaTheme="minorHAnsi" w:hAnsiTheme="majorBidi" w:cstheme="majorBidi"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A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D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C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</w:p>
    <w:p w:rsidR="00441361" w:rsidRPr="009C227F" w:rsidRDefault="00441361" w:rsidP="00441361">
      <w:pPr>
        <w:pStyle w:val="ListParagraph"/>
        <w:numPr>
          <w:ilvl w:val="0"/>
          <w:numId w:val="2"/>
        </w:numPr>
        <w:bidi/>
        <w:spacing w:after="0"/>
        <w:ind w:left="-33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فيتامين </w:t>
      </w:r>
      <w:r w:rsidRPr="009C227F">
        <w:rPr>
          <w:rFonts w:asciiTheme="majorBidi" w:eastAsiaTheme="minorHAnsi" w:hAnsiTheme="majorBidi" w:cstheme="majorBidi"/>
          <w:b/>
          <w:bCs/>
          <w:sz w:val="24"/>
          <w:szCs w:val="24"/>
        </w:rPr>
        <w:t>D</w:t>
      </w: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مضاد </w:t>
      </w:r>
      <w:r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...............</w:t>
      </w:r>
    </w:p>
    <w:p w:rsidR="00441361" w:rsidRPr="009C227F" w:rsidRDefault="00441361" w:rsidP="005A1B5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أ-للعقم          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للكساح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5A1B53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ج- </w:t>
      </w:r>
      <w:r w:rsidR="005A1B53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ل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لعشي الليلي</w:t>
      </w:r>
    </w:p>
    <w:p w:rsidR="00441361" w:rsidRPr="009C227F" w:rsidRDefault="004950A3" w:rsidP="00D02089">
      <w:pPr>
        <w:pStyle w:val="ListParagraph"/>
        <w:numPr>
          <w:ilvl w:val="0"/>
          <w:numId w:val="2"/>
        </w:numPr>
        <w:bidi/>
        <w:spacing w:after="0"/>
        <w:ind w:left="-33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يمكن علاج حالات فقر الدم الخبيث باعطاء المريض ................</w:t>
      </w:r>
    </w:p>
    <w:p w:rsidR="004950A3" w:rsidRPr="009C227F" w:rsidRDefault="004950A3" w:rsidP="00BC5EA7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أ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-ال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بيض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C8610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ب- ال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بقول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C8610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ج- ا</w:t>
      </w:r>
      <w:r w:rsidR="00BC5EA7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لكبد</w:t>
      </w:r>
    </w:p>
    <w:p w:rsidR="00CD130D" w:rsidRPr="009C227F" w:rsidRDefault="00CD130D" w:rsidP="005A1B53">
      <w:pPr>
        <w:pStyle w:val="ListParagraph"/>
        <w:numPr>
          <w:ilvl w:val="0"/>
          <w:numId w:val="2"/>
        </w:numPr>
        <w:bidi/>
        <w:spacing w:after="0"/>
        <w:ind w:left="-33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فيتامين </w:t>
      </w:r>
      <w:r w:rsidRPr="009C227F">
        <w:rPr>
          <w:rFonts w:asciiTheme="majorBidi" w:eastAsiaTheme="minorHAnsi" w:hAnsiTheme="majorBidi" w:cstheme="majorBidi"/>
          <w:b/>
          <w:bCs/>
          <w:sz w:val="24"/>
          <w:szCs w:val="24"/>
        </w:rPr>
        <w:t>E</w:t>
      </w: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مضاد </w:t>
      </w:r>
      <w:r w:rsidR="005A1B53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</w:t>
      </w:r>
    </w:p>
    <w:p w:rsidR="00CD130D" w:rsidRPr="009C227F" w:rsidRDefault="005A1B53" w:rsidP="005A1B53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أ-للعقم         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للكساح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ج-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>ل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لعشي الليلي</w:t>
      </w:r>
    </w:p>
    <w:p w:rsidR="00DD4647" w:rsidRPr="009C227F" w:rsidRDefault="005F5362" w:rsidP="004950A3">
      <w:pPr>
        <w:pStyle w:val="ListParagraph"/>
        <w:numPr>
          <w:ilvl w:val="0"/>
          <w:numId w:val="2"/>
        </w:numPr>
        <w:bidi/>
        <w:spacing w:after="0"/>
        <w:ind w:left="-334" w:hanging="45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مرض الب</w:t>
      </w:r>
      <w:r w:rsidR="00DD4647"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ري بري ينتج </w:t>
      </w:r>
      <w:r w:rsidR="004950A3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ن</w:t>
      </w:r>
      <w:r w:rsidR="00DD4647"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نقص فيتامين </w:t>
      </w:r>
      <w:r w:rsidR="004950A3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</w:t>
      </w:r>
    </w:p>
    <w:p w:rsidR="00DD4647" w:rsidRPr="009C227F" w:rsidRDefault="00DD4647" w:rsidP="00C0701D">
      <w:pPr>
        <w:pStyle w:val="ListParagraph"/>
        <w:bidi/>
        <w:spacing w:after="0"/>
        <w:ind w:left="-548"/>
        <w:rPr>
          <w:rFonts w:asciiTheme="majorBidi" w:eastAsiaTheme="minorHAnsi" w:hAnsiTheme="majorBidi" w:cstheme="majorBidi"/>
          <w:sz w:val="24"/>
          <w:szCs w:val="24"/>
          <w:rtl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B1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="00B03F29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="005A1B53" w:rsidRPr="009C227F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C0701D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5A1B53" w:rsidRPr="009C227F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ب-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C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="005A1B53"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</w:t>
      </w:r>
      <w:r w:rsidR="005E45A1"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="00590A87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ج-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K</w:t>
      </w:r>
    </w:p>
    <w:p w:rsidR="00441361" w:rsidRPr="009C227F" w:rsidRDefault="004F67E3" w:rsidP="005A1B53">
      <w:pPr>
        <w:pStyle w:val="ListParagraph"/>
        <w:numPr>
          <w:ilvl w:val="0"/>
          <w:numId w:val="2"/>
        </w:numPr>
        <w:bidi/>
        <w:spacing w:after="0"/>
        <w:ind w:left="-334" w:hanging="432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="005A1B53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حمض الأسكوربيك هو فيتامين</w:t>
      </w: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="005A1B53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</w:p>
    <w:p w:rsidR="005A1B53" w:rsidRPr="009C227F" w:rsidRDefault="005A1B53" w:rsidP="005A1B53">
      <w:pPr>
        <w:pStyle w:val="ListParagraph"/>
        <w:bidi/>
        <w:spacing w:after="0"/>
        <w:ind w:left="-483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B1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ب-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C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 w:rsidR="00590A87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ج-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K</w:t>
      </w:r>
    </w:p>
    <w:p w:rsidR="004F67E3" w:rsidRPr="009C227F" w:rsidRDefault="004F67E3" w:rsidP="00441361">
      <w:pPr>
        <w:pStyle w:val="ListParagraph"/>
        <w:numPr>
          <w:ilvl w:val="0"/>
          <w:numId w:val="2"/>
        </w:numPr>
        <w:bidi/>
        <w:spacing w:after="0"/>
        <w:ind w:left="-334" w:hanging="432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9C227F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="00441361" w:rsidRPr="009C227F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يؤدى نقص فيتامين .............. فى الأطفال ما قبل المدرسة الى العشاوة. </w:t>
      </w:r>
    </w:p>
    <w:p w:rsidR="007565A2" w:rsidRDefault="00441361" w:rsidP="009D531C">
      <w:pPr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A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    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D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="00C86105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590A87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9C227F">
        <w:rPr>
          <w:rFonts w:asciiTheme="majorBidi" w:eastAsiaTheme="minorHAnsi" w:hAnsiTheme="majorBidi" w:cstheme="majorBidi"/>
          <w:sz w:val="24"/>
          <w:szCs w:val="24"/>
          <w:rtl/>
        </w:rPr>
        <w:t xml:space="preserve">   ج-</w:t>
      </w:r>
      <w:r w:rsidRPr="009C227F">
        <w:rPr>
          <w:rFonts w:asciiTheme="majorBidi" w:eastAsiaTheme="minorHAnsi" w:hAnsiTheme="majorBidi" w:cstheme="majorBidi"/>
          <w:sz w:val="24"/>
          <w:szCs w:val="24"/>
        </w:rPr>
        <w:t>C</w:t>
      </w:r>
      <w:r w:rsidRPr="009C227F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</w:p>
    <w:p w:rsidR="007565A2" w:rsidRPr="007565A2" w:rsidRDefault="007565A2" w:rsidP="00532664">
      <w:pPr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lastRenderedPageBreak/>
        <w:t>21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-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تعود أسباب الفشل الكلوى الحاد إلى 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.....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ab/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ab/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ab/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ab/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ab/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ab/>
      </w:r>
    </w:p>
    <w:p w:rsidR="007565A2" w:rsidRPr="006121A4" w:rsidRDefault="007565A2" w:rsidP="00881736">
      <w:pPr>
        <w:spacing w:line="240" w:lineRule="auto"/>
        <w:ind w:left="-766"/>
        <w:rPr>
          <w:rFonts w:asciiTheme="majorBidi" w:eastAsiaTheme="minorHAnsi" w:hAnsiTheme="majorBidi" w:cstheme="majorBidi"/>
          <w:sz w:val="24"/>
          <w:szCs w:val="24"/>
          <w:rtl/>
        </w:rPr>
      </w:pP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ا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تراكم السوائل فى تجويف البطن.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ب- 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>وجود امراض بالكبد.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ج- 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>حدوث انسداد فى مجرى البول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.  </w:t>
      </w:r>
    </w:p>
    <w:p w:rsidR="007565A2" w:rsidRPr="007565A2" w:rsidRDefault="007565A2" w:rsidP="006121A4">
      <w:pPr>
        <w:spacing w:after="0"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22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- التغذية المعوية تعنى 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</w:t>
      </w:r>
    </w:p>
    <w:p w:rsidR="007565A2" w:rsidRPr="006121A4" w:rsidRDefault="007565A2" w:rsidP="00881736">
      <w:pPr>
        <w:spacing w:line="240" w:lineRule="auto"/>
        <w:ind w:left="-766"/>
        <w:rPr>
          <w:rFonts w:asciiTheme="majorBidi" w:eastAsiaTheme="minorHAnsi" w:hAnsiTheme="majorBidi" w:cstheme="majorBidi"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 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ا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لتغذية عن طريق الحقن.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ب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لتغذية عن طريق الوريد.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ج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لتغذية عن طريق الفم بصورة طبيعية أو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>معدلة.</w:t>
      </w:r>
    </w:p>
    <w:p w:rsidR="007565A2" w:rsidRPr="007565A2" w:rsidRDefault="007565A2" w:rsidP="006121A4">
      <w:pPr>
        <w:tabs>
          <w:tab w:val="right" w:pos="180"/>
        </w:tabs>
        <w:spacing w:after="0"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23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- النظام العلاجى لمرضى السكر يشمل: 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....</w:t>
      </w:r>
    </w:p>
    <w:p w:rsidR="007565A2" w:rsidRPr="006121A4" w:rsidRDefault="007565A2" w:rsidP="00881736">
      <w:pPr>
        <w:spacing w:line="240" w:lineRule="auto"/>
        <w:ind w:left="-766" w:right="-1080"/>
        <w:rPr>
          <w:rFonts w:asciiTheme="majorBidi" w:eastAsiaTheme="minorHAnsi" w:hAnsiTheme="majorBidi" w:cstheme="majorBidi"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ا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مداد المريض بالمدعمات الغذائية.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ب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تباع المريض لنظام غذائى و دوائى و رياضى.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ج-</w:t>
      </w:r>
      <w:r w:rsidRPr="006121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اعطاء المريض نظام غذائى محدد السوائل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>.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</w:p>
    <w:p w:rsidR="007565A2" w:rsidRPr="007565A2" w:rsidRDefault="007565A2" w:rsidP="006121A4">
      <w:pPr>
        <w:tabs>
          <w:tab w:val="right" w:pos="90"/>
        </w:tabs>
        <w:spacing w:after="0"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 </w:t>
      </w:r>
      <w:r w:rsidR="00881736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24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-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تشمل الرعاية الغذائية للمريض الأنشطة الأتيه ماعدا 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..</w:t>
      </w:r>
    </w:p>
    <w:p w:rsidR="007565A2" w:rsidRPr="006121A4" w:rsidRDefault="007565A2" w:rsidP="00881736">
      <w:pPr>
        <w:spacing w:line="240" w:lineRule="auto"/>
        <w:ind w:left="-766"/>
        <w:rPr>
          <w:rFonts w:asciiTheme="majorBidi" w:eastAsiaTheme="minorHAnsi" w:hAnsiTheme="majorBidi" w:cstheme="majorBidi"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- 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وصف الغذاء المناسب للمريض.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ب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عدم إمداد المريض بالمدعمات الغذائية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ج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تقييم الحالة الغذائية للمريض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</w:p>
    <w:p w:rsidR="007565A2" w:rsidRPr="007565A2" w:rsidRDefault="00881736" w:rsidP="006121A4">
      <w:pPr>
        <w:spacing w:after="0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25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-  تشمل أغذية المستشفيات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.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7565A2" w:rsidRPr="006121A4" w:rsidRDefault="006121A4" w:rsidP="006121A4">
      <w:pPr>
        <w:ind w:left="-766"/>
        <w:rPr>
          <w:rFonts w:asciiTheme="majorBidi" w:eastAsiaTheme="minorHAnsi" w:hAnsiTheme="majorBidi" w:cstheme="majorBidi"/>
          <w:sz w:val="24"/>
          <w:szCs w:val="24"/>
        </w:rPr>
      </w:pP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ا- </w:t>
      </w:r>
      <w:r w:rsidR="007565A2"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الغذاء الاعتيادى        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="007565A2"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ب-</w:t>
      </w:r>
      <w:r w:rsidR="007565A2"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لغذاءالمعدل       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</w:t>
      </w:r>
      <w:r w:rsidR="007565A2"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ج-</w:t>
      </w:r>
      <w:r w:rsidR="007565A2"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كل ما سبق  </w:t>
      </w:r>
    </w:p>
    <w:p w:rsidR="007565A2" w:rsidRPr="007565A2" w:rsidRDefault="00881736" w:rsidP="006121A4">
      <w:pPr>
        <w:spacing w:after="0"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26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- المتلازمة الكلائية عبارة عن مجموعة غير متجانسة من الأمراض يحدث فيها فقدان فى البول لعنصر من العناصر الأتية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</w:t>
      </w:r>
    </w:p>
    <w:p w:rsidR="007565A2" w:rsidRPr="006121A4" w:rsidRDefault="007565A2" w:rsidP="00881736">
      <w:pPr>
        <w:spacing w:line="240" w:lineRule="auto"/>
        <w:ind w:left="-766"/>
        <w:rPr>
          <w:rFonts w:asciiTheme="majorBidi" w:eastAsiaTheme="minorHAnsi" w:hAnsiTheme="majorBidi" w:cstheme="majorBidi"/>
          <w:sz w:val="24"/>
          <w:szCs w:val="24"/>
          <w:rtl/>
        </w:rPr>
      </w:pP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ا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لكربوهيدرات.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="006121A4"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ب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لبروتينات.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="006121A4"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ج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لدهون. </w:t>
      </w:r>
    </w:p>
    <w:p w:rsidR="007565A2" w:rsidRPr="007565A2" w:rsidRDefault="00881736" w:rsidP="006121A4">
      <w:pPr>
        <w:spacing w:after="0"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27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- </w:t>
      </w:r>
      <w:r w:rsidR="007565A2"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من مضاعفات مرض السكر 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.</w:t>
      </w:r>
    </w:p>
    <w:p w:rsidR="007565A2" w:rsidRPr="006121A4" w:rsidRDefault="007565A2" w:rsidP="00881736">
      <w:pPr>
        <w:spacing w:line="240" w:lineRule="auto"/>
        <w:ind w:left="-766"/>
        <w:rPr>
          <w:rFonts w:asciiTheme="majorBidi" w:eastAsiaTheme="minorHAnsi" w:hAnsiTheme="majorBidi" w:cstheme="majorBidi"/>
          <w:sz w:val="24"/>
          <w:szCs w:val="24"/>
          <w:rtl/>
        </w:rPr>
      </w:pP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- تكون المياه البيضاء فى عدسة العين.     ب- نقص فى اخراج البول.    </w:t>
      </w:r>
      <w:r w:rsid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ج- تلون بياض العين باللون الأصفر.</w:t>
      </w:r>
    </w:p>
    <w:p w:rsidR="007565A2" w:rsidRPr="007565A2" w:rsidRDefault="00881736" w:rsidP="006121A4">
      <w:pPr>
        <w:spacing w:after="0"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28</w:t>
      </w:r>
      <w:r w:rsidR="007565A2"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- يحدث تشمع الكبد نتيجة 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</w:t>
      </w:r>
    </w:p>
    <w:p w:rsidR="007565A2" w:rsidRPr="006121A4" w:rsidRDefault="007565A2" w:rsidP="00881736">
      <w:pPr>
        <w:spacing w:line="240" w:lineRule="auto"/>
        <w:ind w:left="-766"/>
        <w:rPr>
          <w:rFonts w:asciiTheme="majorBidi" w:eastAsiaTheme="minorHAnsi" w:hAnsiTheme="majorBidi" w:cstheme="majorBidi"/>
          <w:sz w:val="24"/>
          <w:szCs w:val="24"/>
          <w:rtl/>
        </w:rPr>
      </w:pP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ا- البلهارسيا أو السرطان         </w:t>
      </w:r>
      <w:r w:rsid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ب- التهاب المسالك البولية    </w:t>
      </w:r>
      <w:r w:rsid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ج- زيادة نسبة السكر فى الدم. 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</w:p>
    <w:p w:rsidR="007565A2" w:rsidRPr="007565A2" w:rsidRDefault="00881736" w:rsidP="006121A4">
      <w:pPr>
        <w:spacing w:after="0"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29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-  العلاج الغذائى لمرضى الغيبوبة الكبدية يكون عن طريق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7565A2" w:rsidRPr="007565A2" w:rsidRDefault="007565A2" w:rsidP="00881736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ا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الفم.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ب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الحقن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.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ج-</w:t>
      </w:r>
      <w:r w:rsidRPr="006121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الأنبوب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.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</w:p>
    <w:p w:rsidR="006121A4" w:rsidRDefault="00C0701D" w:rsidP="00C0701D">
      <w:pPr>
        <w:spacing w:after="0"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30- ا</w:t>
      </w:r>
      <w:r w:rsidR="007565A2"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لأستسقاء هو تراكم </w:t>
      </w:r>
      <w:r w:rsid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.............. </w:t>
      </w:r>
      <w:r w:rsidR="007565A2"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فى تجويف البطن</w:t>
      </w:r>
    </w:p>
    <w:p w:rsidR="007565A2" w:rsidRPr="006121A4" w:rsidRDefault="006121A4" w:rsidP="006121A4">
      <w:pPr>
        <w:spacing w:after="0"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ا</w:t>
      </w:r>
      <w:r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>-</w:t>
      </w:r>
      <w:r w:rsidR="007565A2"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دهون .    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="007565A2"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ب- السوائل.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</w:t>
      </w:r>
      <w:r w:rsidR="007565A2" w:rsidRPr="006121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ج- الصوديوم</w:t>
      </w:r>
      <w:r w:rsidR="007565A2" w:rsidRPr="006121A4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. </w:t>
      </w:r>
    </w:p>
    <w:p w:rsidR="007565A2" w:rsidRPr="007565A2" w:rsidRDefault="007565A2" w:rsidP="00881736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</w:rPr>
      </w:pPr>
    </w:p>
    <w:p w:rsidR="007565A2" w:rsidRPr="007565A2" w:rsidRDefault="00C2343B" w:rsidP="00590A87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>
        <w:rPr>
          <w:rFonts w:asciiTheme="majorBidi" w:eastAsiaTheme="minorHAnsi" w:hAnsiTheme="majorBidi" w:cstheme="majorBidi"/>
          <w:b/>
          <w:bCs/>
          <w:sz w:val="28"/>
          <w:szCs w:val="28"/>
          <w:u w:val="single"/>
        </w:rPr>
        <w:t>II</w:t>
      </w:r>
      <w:r w:rsidR="007565A2" w:rsidRPr="003C5EAD">
        <w:rPr>
          <w:rFonts w:asciiTheme="majorBidi" w:eastAsiaTheme="minorHAnsi" w:hAnsiTheme="majorBidi" w:cstheme="majorBidi" w:hint="cs"/>
          <w:b/>
          <w:bCs/>
          <w:sz w:val="28"/>
          <w:szCs w:val="28"/>
          <w:u w:val="single"/>
          <w:rtl/>
        </w:rPr>
        <w:t xml:space="preserve">- </w:t>
      </w:r>
      <w:r w:rsidR="007565A2" w:rsidRPr="003C5EAD">
        <w:rPr>
          <w:rFonts w:asciiTheme="majorBidi" w:eastAsiaTheme="minorHAnsi" w:hAnsiTheme="majorBidi" w:cstheme="majorBidi"/>
          <w:b/>
          <w:bCs/>
          <w:sz w:val="28"/>
          <w:szCs w:val="28"/>
          <w:u w:val="single"/>
          <w:rtl/>
        </w:rPr>
        <w:t>ضع علامة (√) أمام العبارات الصحيحة و علامة (x) أمام العبارات الخاطئة</w:t>
      </w:r>
      <w:r w:rsidR="007565A2" w:rsidRPr="00E3033C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: </w:t>
      </w:r>
      <w:r w:rsidR="007565A2" w:rsidRPr="00E3033C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</w:t>
      </w:r>
      <w:r w:rsidR="007565A2" w:rsidRPr="00E3033C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٢٠ درج</w:t>
      </w:r>
      <w:r w:rsidR="007565A2" w:rsidRPr="00E3033C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ة</w:t>
      </w:r>
      <w:r w:rsidR="007565A2" w:rsidRPr="00E3033C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)</w:t>
      </w:r>
      <w:r w:rsidR="007565A2" w:rsidRPr="003C5EAD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                                                                    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١-</w:t>
      </w:r>
      <w:r w:rsidR="007565A2"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يحدث مرض البول السكرى نتيجة عدم مقدرة البنكرياس 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ﻹ</w:t>
      </w:r>
      <w:r w:rsidR="007565A2"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نتاج هرمون الثيروكسين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.   </w:t>
      </w:r>
      <w:r w:rsidR="0069267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           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 (√)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="007565A2"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="007565A2"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="007565A2"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 x)</w:t>
      </w:r>
    </w:p>
    <w:p w:rsidR="007565A2" w:rsidRPr="007565A2" w:rsidRDefault="007565A2" w:rsidP="003C5EAD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٢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– من موانع التغذية الأنبوبية الأسهال الشديد و المستمر.  </w:t>
      </w:r>
      <w:r w:rsidR="0069267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                                             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 (√)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 x)</w:t>
      </w:r>
    </w:p>
    <w:p w:rsidR="007565A2" w:rsidRPr="007565A2" w:rsidRDefault="007565A2" w:rsidP="003C5EAD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٣ – الأنسولين سريع المفعول يبدأ مفعولة بعد ٤ ساعات و يكون أقصى تأثير له بعد ١٢ ساعه.</w:t>
      </w:r>
      <w:r w:rsidR="0069267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   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(√)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 x)</w:t>
      </w:r>
    </w:p>
    <w:p w:rsidR="007565A2" w:rsidRPr="007565A2" w:rsidRDefault="007565A2" w:rsidP="003C5EAD">
      <w:pPr>
        <w:spacing w:line="240" w:lineRule="auto"/>
        <w:ind w:left="-766" w:right="-1080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٤– يجب أن يتناول مريض التشمع الكبدى غذاء غنيا بالطاقة حتى لا يستخدم البروتين كمصدر للحصول على الطاقه. 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√)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( x)   </w:t>
      </w:r>
    </w:p>
    <w:p w:rsidR="007565A2" w:rsidRPr="007565A2" w:rsidRDefault="007565A2" w:rsidP="003C5EAD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٥ – تهدف التغذية العلاجية الى تطويل فترة النقاهة و بقاء المريض بالمستشفى.  </w:t>
      </w:r>
      <w:r w:rsidR="0069267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                        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√)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 x)</w:t>
      </w:r>
    </w:p>
    <w:p w:rsidR="007565A2" w:rsidRPr="007565A2" w:rsidRDefault="007565A2" w:rsidP="003C5EAD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٦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- يعتمد العلاج الغذائى لمريض زرع الكلى على أخذ كميات كبيرة من الصوديوم.  </w:t>
      </w:r>
      <w:r w:rsidR="0069267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                     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√)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 x)</w:t>
      </w:r>
    </w:p>
    <w:p w:rsidR="007565A2" w:rsidRPr="007565A2" w:rsidRDefault="007565A2" w:rsidP="003C5EAD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٧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- يؤدى ارتفاع السكر فى الدم الى عدم مقدرة الكلية على القيام بوظائفها.    </w:t>
      </w:r>
      <w:r w:rsidR="0069267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                          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√)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 x)</w:t>
      </w:r>
    </w:p>
    <w:p w:rsidR="007565A2" w:rsidRPr="007565A2" w:rsidRDefault="007565A2" w:rsidP="003C5EAD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٨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- تقدم وجبة غذائية  قليلة الدهون الى المريض فى حالة الأمراض المصحوبة بغثيان. </w:t>
      </w:r>
      <w:r w:rsidR="0069267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                  </w:t>
      </w:r>
      <w:r w:rsidR="00590A87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√)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 x)</w:t>
      </w:r>
    </w:p>
    <w:p w:rsidR="007565A2" w:rsidRPr="007565A2" w:rsidRDefault="007565A2" w:rsidP="003C5EAD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  <w:rtl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٩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-  بعتبر الأسهال و النزلات المعوية من الأمراض الطويلة المدى.    </w:t>
      </w:r>
      <w:r w:rsidR="0069267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                                    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="00590A87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√)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 x)</w:t>
      </w:r>
    </w:p>
    <w:p w:rsidR="00441361" w:rsidRPr="007565A2" w:rsidRDefault="007565A2" w:rsidP="00E3033C">
      <w:pPr>
        <w:spacing w:line="240" w:lineRule="auto"/>
        <w:ind w:left="-766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١۰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-   يوصف النظام الغذائى السائل الكامل فى حالات صعوبة المضغ و البلع.</w:t>
      </w:r>
      <w:r w:rsidR="0069267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                                 </w:t>
      </w:r>
      <w:r w:rsidR="00590A87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(√)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أو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Pr="007565A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( x)</w:t>
      </w:r>
    </w:p>
    <w:sectPr w:rsidR="00441361" w:rsidRPr="007565A2" w:rsidSect="009D531C">
      <w:headerReference w:type="default" r:id="rId7"/>
      <w:footerReference w:type="default" r:id="rId8"/>
      <w:pgSz w:w="11906" w:h="16838"/>
      <w:pgMar w:top="990" w:right="1800" w:bottom="720" w:left="1800" w:header="567" w:footer="17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314A" w:rsidRDefault="008E314A" w:rsidP="003A50F1">
      <w:pPr>
        <w:spacing w:after="0" w:line="240" w:lineRule="auto"/>
      </w:pPr>
      <w:r>
        <w:separator/>
      </w:r>
    </w:p>
  </w:endnote>
  <w:endnote w:type="continuationSeparator" w:id="0">
    <w:p w:rsidR="008E314A" w:rsidRDefault="008E314A" w:rsidP="003A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531C" w:rsidRPr="009D531C" w:rsidRDefault="009D531C" w:rsidP="009D531C">
    <w:pPr>
      <w:bidi w:val="0"/>
      <w:ind w:left="-993" w:right="-964"/>
      <w:jc w:val="center"/>
      <w:rPr>
        <w:rFonts w:asciiTheme="majorBidi" w:hAnsiTheme="majorBidi" w:cstheme="majorBidi"/>
        <w:b/>
        <w:bCs/>
        <w:sz w:val="24"/>
        <w:szCs w:val="24"/>
        <w:rtl/>
      </w:rPr>
    </w:pPr>
    <w:r w:rsidRPr="009D531C">
      <w:rPr>
        <w:rFonts w:asciiTheme="majorBidi" w:hAnsiTheme="majorBidi" w:cstheme="majorBidi"/>
        <w:b/>
        <w:bCs/>
        <w:rtl/>
        <w:lang w:bidi="ar-EG"/>
      </w:rPr>
      <w:t>مع تمنياتنا بالنجاح و التوفيق</w:t>
    </w:r>
  </w:p>
  <w:p w:rsidR="009D531C" w:rsidRDefault="009D531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314A" w:rsidRDefault="008E314A" w:rsidP="003A50F1">
      <w:pPr>
        <w:spacing w:after="0" w:line="240" w:lineRule="auto"/>
      </w:pPr>
      <w:r>
        <w:separator/>
      </w:r>
    </w:p>
  </w:footnote>
  <w:footnote w:type="continuationSeparator" w:id="0">
    <w:p w:rsidR="008E314A" w:rsidRDefault="008E314A" w:rsidP="003A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32" w:type="dxa"/>
      <w:tblInd w:w="-885" w:type="dxa"/>
      <w:tblBorders>
        <w:bottom w:val="single" w:sz="4" w:space="0" w:color="auto"/>
      </w:tblBorders>
      <w:tblLook w:val="04A0"/>
    </w:tblPr>
    <w:tblGrid>
      <w:gridCol w:w="3828"/>
      <w:gridCol w:w="4678"/>
      <w:gridCol w:w="1926"/>
    </w:tblGrid>
    <w:tr w:rsidR="007565A2" w:rsidTr="001A0BE5">
      <w:trPr>
        <w:trHeight w:val="488"/>
      </w:trPr>
      <w:tc>
        <w:tcPr>
          <w:tcW w:w="8506" w:type="dxa"/>
          <w:gridSpan w:val="2"/>
        </w:tcPr>
        <w:p w:rsidR="007565A2" w:rsidRPr="00D13692" w:rsidRDefault="007565A2" w:rsidP="001A0BE5">
          <w:pPr>
            <w:spacing w:after="0" w:line="240" w:lineRule="auto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</w:p>
        <w:p w:rsidR="007565A2" w:rsidRDefault="007565A2" w:rsidP="001A0BE5">
          <w:pPr>
            <w:pStyle w:val="NoSpacing"/>
            <w:rPr>
              <w:rFonts w:asciiTheme="minorBidi" w:hAnsiTheme="minorBidi"/>
              <w:b/>
              <w:bCs/>
              <w:sz w:val="28"/>
              <w:szCs w:val="28"/>
              <w:rtl/>
              <w:lang w:bidi="ar-EG"/>
            </w:rPr>
          </w:pPr>
          <w:r>
            <w:rPr>
              <w:rFonts w:asciiTheme="minorBidi" w:hAnsiTheme="minorBidi"/>
              <w:b/>
              <w:bCs/>
              <w:sz w:val="28"/>
              <w:szCs w:val="28"/>
              <w:lang w:bidi="ar-EG"/>
            </w:rPr>
            <w:t xml:space="preserve">        </w:t>
          </w:r>
          <w:r w:rsidRPr="00B613DF">
            <w:rPr>
              <w:rFonts w:asciiTheme="minorBidi" w:hAnsiTheme="minorBidi"/>
              <w:b/>
              <w:bCs/>
              <w:sz w:val="28"/>
              <w:szCs w:val="28"/>
              <w:rtl/>
              <w:lang w:bidi="ar-EG"/>
            </w:rPr>
            <w:t xml:space="preserve">التغذية الصحية   </w:t>
          </w:r>
          <w:r w:rsidRPr="00B613DF">
            <w:rPr>
              <w:rFonts w:asciiTheme="minorBidi" w:hAnsiTheme="minorBidi" w:hint="cs"/>
              <w:b/>
              <w:bCs/>
              <w:sz w:val="28"/>
              <w:szCs w:val="28"/>
              <w:rtl/>
              <w:lang w:bidi="ar-EG"/>
            </w:rPr>
            <w:t>(13 م ك)</w:t>
          </w:r>
        </w:p>
        <w:p w:rsidR="007565A2" w:rsidRPr="00B613DF" w:rsidRDefault="007565A2" w:rsidP="001A0BE5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lang w:bidi="ar-EG"/>
            </w:rPr>
          </w:pPr>
        </w:p>
      </w:tc>
      <w:tc>
        <w:tcPr>
          <w:tcW w:w="1926" w:type="dxa"/>
          <w:vMerge w:val="restart"/>
          <w:vAlign w:val="center"/>
        </w:tcPr>
        <w:p w:rsidR="007565A2" w:rsidRDefault="007565A2" w:rsidP="001A0BE5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7565A2" w:rsidRDefault="007565A2" w:rsidP="001A0BE5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جامعة بنها</w:t>
          </w:r>
        </w:p>
        <w:p w:rsidR="007565A2" w:rsidRPr="000512AD" w:rsidRDefault="007565A2" w:rsidP="001A0BE5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lang w:bidi="ar-EG"/>
            </w:rPr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كلية العلوم</w:t>
          </w:r>
        </w:p>
        <w:p w:rsidR="007565A2" w:rsidRPr="000512AD" w:rsidRDefault="007565A2" w:rsidP="001A0BE5">
          <w:pPr>
            <w:pStyle w:val="NoSpacing"/>
            <w:rPr>
              <w:sz w:val="36"/>
              <w:szCs w:val="36"/>
              <w:lang w:bidi="ar-EG"/>
            </w:rPr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قسم علم الحيوان</w:t>
          </w:r>
          <w:r>
            <w:rPr>
              <w:rFonts w:asciiTheme="minorBidi" w:hAnsiTheme="minorBidi"/>
              <w:b/>
              <w:bCs/>
              <w:sz w:val="24"/>
              <w:szCs w:val="24"/>
              <w:lang w:bidi="ar-EG"/>
            </w:rPr>
            <w:t xml:space="preserve"> </w:t>
          </w:r>
        </w:p>
      </w:tc>
    </w:tr>
    <w:tr w:rsidR="007565A2" w:rsidTr="001A0BE5">
      <w:trPr>
        <w:trHeight w:val="224"/>
      </w:trPr>
      <w:tc>
        <w:tcPr>
          <w:tcW w:w="3828" w:type="dxa"/>
        </w:tcPr>
        <w:p w:rsidR="007565A2" w:rsidRDefault="007565A2" w:rsidP="000B36E2">
          <w:pPr>
            <w:spacing w:after="0" w:line="240" w:lineRule="auto"/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 xml:space="preserve">   </w:t>
          </w:r>
          <w:r w:rsidR="000B36E2" w:rsidRPr="00B613DF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تاريخ ال</w:t>
          </w:r>
          <w:r w:rsidR="000B36E2" w:rsidRPr="00B613DF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إ</w:t>
          </w:r>
          <w:r w:rsidR="000B36E2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متحان: 19/12/2017</w:t>
          </w: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 xml:space="preserve">                                                                </w:t>
          </w:r>
        </w:p>
      </w:tc>
      <w:tc>
        <w:tcPr>
          <w:tcW w:w="4678" w:type="dxa"/>
        </w:tcPr>
        <w:p w:rsidR="007565A2" w:rsidRDefault="007565A2" w:rsidP="000B36E2">
          <w:pPr>
            <w:spacing w:after="0" w:line="240" w:lineRule="auto"/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</w:rPr>
            <w:t xml:space="preserve">الفصل الدراسى </w:t>
          </w: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الأول</w:t>
          </w:r>
          <w:r w:rsidR="000B36E2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                       </w:t>
          </w:r>
          <w:r w:rsidR="000B36E2">
            <w:rPr>
              <w:rFonts w:asciiTheme="minorBidi" w:hAnsiTheme="minorBidi" w:hint="cs"/>
              <w:b/>
              <w:bCs/>
              <w:sz w:val="24"/>
              <w:szCs w:val="24"/>
              <w:rtl/>
            </w:rPr>
            <w:t>2017/2018</w:t>
          </w:r>
        </w:p>
      </w:tc>
      <w:tc>
        <w:tcPr>
          <w:tcW w:w="1926" w:type="dxa"/>
          <w:vMerge/>
          <w:vAlign w:val="center"/>
        </w:tcPr>
        <w:p w:rsidR="007565A2" w:rsidRPr="000512AD" w:rsidRDefault="007565A2" w:rsidP="001A0BE5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7565A2" w:rsidTr="001A0BE5">
      <w:trPr>
        <w:trHeight w:val="227"/>
      </w:trPr>
      <w:tc>
        <w:tcPr>
          <w:tcW w:w="3828" w:type="dxa"/>
        </w:tcPr>
        <w:p w:rsidR="007565A2" w:rsidRDefault="000B36E2" w:rsidP="001A0BE5">
          <w:pPr>
            <w:spacing w:after="0" w:line="240" w:lineRule="auto"/>
          </w:pP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الزمن: ساعتان</w:t>
          </w:r>
        </w:p>
      </w:tc>
      <w:tc>
        <w:tcPr>
          <w:tcW w:w="4678" w:type="dxa"/>
        </w:tcPr>
        <w:p w:rsidR="007565A2" w:rsidRDefault="000B36E2" w:rsidP="000B36E2">
          <w:pPr>
            <w:spacing w:after="0" w:line="240" w:lineRule="auto"/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المستوى</w:t>
          </w:r>
          <w:r w:rsidRPr="00D13692"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 xml:space="preserve">: </w:t>
          </w: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الرابع                      شعبة: حيوان وكيمياء</w:t>
          </w:r>
        </w:p>
      </w:tc>
      <w:tc>
        <w:tcPr>
          <w:tcW w:w="1926" w:type="dxa"/>
          <w:vMerge/>
          <w:vAlign w:val="center"/>
        </w:tcPr>
        <w:p w:rsidR="007565A2" w:rsidRPr="000512AD" w:rsidRDefault="007565A2" w:rsidP="001A0BE5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0B36E2" w:rsidTr="003A396A">
      <w:trPr>
        <w:trHeight w:val="260"/>
      </w:trPr>
      <w:tc>
        <w:tcPr>
          <w:tcW w:w="8506" w:type="dxa"/>
          <w:gridSpan w:val="2"/>
        </w:tcPr>
        <w:p w:rsidR="000B36E2" w:rsidRPr="00D13692" w:rsidRDefault="000B36E2" w:rsidP="001A0BE5">
          <w:pPr>
            <w:spacing w:after="0" w:line="240" w:lineRule="auto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أ.د/ ماجدة محمد العزبى                            </w:t>
          </w:r>
          <w:r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>د</w:t>
          </w: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/</w:t>
          </w:r>
          <w:r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 xml:space="preserve"> دعاء صبرى</w:t>
          </w: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ابراهيم   </w:t>
          </w:r>
          <w:r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  <w:t xml:space="preserve"> </w:t>
          </w:r>
        </w:p>
      </w:tc>
      <w:tc>
        <w:tcPr>
          <w:tcW w:w="1926" w:type="dxa"/>
          <w:vMerge/>
          <w:vAlign w:val="center"/>
        </w:tcPr>
        <w:p w:rsidR="000B36E2" w:rsidRPr="000512AD" w:rsidRDefault="000B36E2" w:rsidP="001A0BE5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3B199F" w:rsidRPr="007565A2" w:rsidRDefault="008E314A" w:rsidP="001244BC">
    <w:pPr>
      <w:pStyle w:val="Header"/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10090"/>
    <w:multiLevelType w:val="hybridMultilevel"/>
    <w:tmpl w:val="C6AEB5C4"/>
    <w:lvl w:ilvl="0" w:tplc="6A48CD9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07BB3A93"/>
    <w:multiLevelType w:val="hybridMultilevel"/>
    <w:tmpl w:val="C3C28DF8"/>
    <w:lvl w:ilvl="0" w:tplc="D8F254CE">
      <w:start w:val="28"/>
      <w:numFmt w:val="decimal"/>
      <w:lvlText w:val="%1-"/>
      <w:lvlJc w:val="left"/>
      <w:pPr>
        <w:ind w:left="-6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" w:hanging="360"/>
      </w:pPr>
    </w:lvl>
    <w:lvl w:ilvl="2" w:tplc="0409001B" w:tentative="1">
      <w:start w:val="1"/>
      <w:numFmt w:val="lowerRoman"/>
      <w:lvlText w:val="%3."/>
      <w:lvlJc w:val="right"/>
      <w:pPr>
        <w:ind w:left="836" w:hanging="180"/>
      </w:pPr>
    </w:lvl>
    <w:lvl w:ilvl="3" w:tplc="0409000F" w:tentative="1">
      <w:start w:val="1"/>
      <w:numFmt w:val="decimal"/>
      <w:lvlText w:val="%4."/>
      <w:lvlJc w:val="left"/>
      <w:pPr>
        <w:ind w:left="1556" w:hanging="360"/>
      </w:pPr>
    </w:lvl>
    <w:lvl w:ilvl="4" w:tplc="04090019" w:tentative="1">
      <w:start w:val="1"/>
      <w:numFmt w:val="lowerLetter"/>
      <w:lvlText w:val="%5."/>
      <w:lvlJc w:val="left"/>
      <w:pPr>
        <w:ind w:left="2276" w:hanging="360"/>
      </w:pPr>
    </w:lvl>
    <w:lvl w:ilvl="5" w:tplc="0409001B" w:tentative="1">
      <w:start w:val="1"/>
      <w:numFmt w:val="lowerRoman"/>
      <w:lvlText w:val="%6."/>
      <w:lvlJc w:val="right"/>
      <w:pPr>
        <w:ind w:left="2996" w:hanging="180"/>
      </w:pPr>
    </w:lvl>
    <w:lvl w:ilvl="6" w:tplc="0409000F" w:tentative="1">
      <w:start w:val="1"/>
      <w:numFmt w:val="decimal"/>
      <w:lvlText w:val="%7."/>
      <w:lvlJc w:val="left"/>
      <w:pPr>
        <w:ind w:left="3716" w:hanging="360"/>
      </w:pPr>
    </w:lvl>
    <w:lvl w:ilvl="7" w:tplc="04090019" w:tentative="1">
      <w:start w:val="1"/>
      <w:numFmt w:val="lowerLetter"/>
      <w:lvlText w:val="%8."/>
      <w:lvlJc w:val="left"/>
      <w:pPr>
        <w:ind w:left="4436" w:hanging="360"/>
      </w:pPr>
    </w:lvl>
    <w:lvl w:ilvl="8" w:tplc="0409001B" w:tentative="1">
      <w:start w:val="1"/>
      <w:numFmt w:val="lowerRoman"/>
      <w:lvlText w:val="%9."/>
      <w:lvlJc w:val="right"/>
      <w:pPr>
        <w:ind w:left="5156" w:hanging="180"/>
      </w:pPr>
    </w:lvl>
  </w:abstractNum>
  <w:abstractNum w:abstractNumId="2">
    <w:nsid w:val="13124940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3D166EF"/>
    <w:multiLevelType w:val="hybridMultilevel"/>
    <w:tmpl w:val="F3A21B6C"/>
    <w:lvl w:ilvl="0" w:tplc="D2405CF0">
      <w:start w:val="1"/>
      <w:numFmt w:val="arabicAlpha"/>
      <w:lvlText w:val="%1-"/>
      <w:lvlJc w:val="left"/>
      <w:pPr>
        <w:ind w:left="-188" w:hanging="360"/>
      </w:pPr>
      <w:rPr>
        <w:rFonts w:eastAsiaTheme="minorHAnsi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4">
    <w:nsid w:val="1E653348"/>
    <w:multiLevelType w:val="hybridMultilevel"/>
    <w:tmpl w:val="63E80FB6"/>
    <w:lvl w:ilvl="0" w:tplc="F16A1C92">
      <w:start w:val="1"/>
      <w:numFmt w:val="decimal"/>
      <w:lvlText w:val="%1-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>
    <w:nsid w:val="1EA130FA"/>
    <w:multiLevelType w:val="hybridMultilevel"/>
    <w:tmpl w:val="2BAA75B0"/>
    <w:lvl w:ilvl="0" w:tplc="078849A8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237C0971"/>
    <w:multiLevelType w:val="hybridMultilevel"/>
    <w:tmpl w:val="DCBE182E"/>
    <w:lvl w:ilvl="0" w:tplc="F16A1C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F3539A6"/>
    <w:multiLevelType w:val="hybridMultilevel"/>
    <w:tmpl w:val="DFA8DD0A"/>
    <w:lvl w:ilvl="0" w:tplc="21C85616">
      <w:start w:val="1"/>
      <w:numFmt w:val="arabicAlpha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8">
    <w:nsid w:val="321E7869"/>
    <w:multiLevelType w:val="hybridMultilevel"/>
    <w:tmpl w:val="E070AF42"/>
    <w:lvl w:ilvl="0" w:tplc="08026FE0">
      <w:start w:val="1"/>
      <w:numFmt w:val="decimal"/>
      <w:lvlText w:val="%1-"/>
      <w:lvlJc w:val="left"/>
      <w:pPr>
        <w:ind w:left="-548" w:hanging="360"/>
      </w:pPr>
      <w:rPr>
        <w:rFonts w:asciiTheme="minorBidi" w:hAnsiTheme="minorBidi" w:cstheme="minorBidi" w:hint="default"/>
        <w:b w:val="0"/>
        <w:bCs w:val="0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9">
    <w:nsid w:val="39E3705B"/>
    <w:multiLevelType w:val="hybridMultilevel"/>
    <w:tmpl w:val="6DC6B08C"/>
    <w:lvl w:ilvl="0" w:tplc="F4A64F02">
      <w:start w:val="1"/>
      <w:numFmt w:val="arabicAlpha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9D1929"/>
    <w:multiLevelType w:val="hybridMultilevel"/>
    <w:tmpl w:val="BCF23BDE"/>
    <w:lvl w:ilvl="0" w:tplc="F2AEB37A">
      <w:start w:val="1"/>
      <w:numFmt w:val="arabicAlpha"/>
      <w:lvlText w:val="%1-"/>
      <w:lvlJc w:val="left"/>
      <w:pPr>
        <w:ind w:left="-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6" w:hanging="360"/>
      </w:pPr>
    </w:lvl>
    <w:lvl w:ilvl="2" w:tplc="0409001B" w:tentative="1">
      <w:start w:val="1"/>
      <w:numFmt w:val="lowerRoman"/>
      <w:lvlText w:val="%3."/>
      <w:lvlJc w:val="right"/>
      <w:pPr>
        <w:ind w:left="1436" w:hanging="180"/>
      </w:pPr>
    </w:lvl>
    <w:lvl w:ilvl="3" w:tplc="0409000F" w:tentative="1">
      <w:start w:val="1"/>
      <w:numFmt w:val="decimal"/>
      <w:lvlText w:val="%4."/>
      <w:lvlJc w:val="left"/>
      <w:pPr>
        <w:ind w:left="2156" w:hanging="360"/>
      </w:pPr>
    </w:lvl>
    <w:lvl w:ilvl="4" w:tplc="04090019" w:tentative="1">
      <w:start w:val="1"/>
      <w:numFmt w:val="lowerLetter"/>
      <w:lvlText w:val="%5."/>
      <w:lvlJc w:val="left"/>
      <w:pPr>
        <w:ind w:left="2876" w:hanging="360"/>
      </w:pPr>
    </w:lvl>
    <w:lvl w:ilvl="5" w:tplc="0409001B" w:tentative="1">
      <w:start w:val="1"/>
      <w:numFmt w:val="lowerRoman"/>
      <w:lvlText w:val="%6."/>
      <w:lvlJc w:val="right"/>
      <w:pPr>
        <w:ind w:left="3596" w:hanging="180"/>
      </w:pPr>
    </w:lvl>
    <w:lvl w:ilvl="6" w:tplc="0409000F" w:tentative="1">
      <w:start w:val="1"/>
      <w:numFmt w:val="decimal"/>
      <w:lvlText w:val="%7."/>
      <w:lvlJc w:val="left"/>
      <w:pPr>
        <w:ind w:left="4316" w:hanging="360"/>
      </w:pPr>
    </w:lvl>
    <w:lvl w:ilvl="7" w:tplc="04090019" w:tentative="1">
      <w:start w:val="1"/>
      <w:numFmt w:val="lowerLetter"/>
      <w:lvlText w:val="%8."/>
      <w:lvlJc w:val="left"/>
      <w:pPr>
        <w:ind w:left="5036" w:hanging="360"/>
      </w:pPr>
    </w:lvl>
    <w:lvl w:ilvl="8" w:tplc="0409001B" w:tentative="1">
      <w:start w:val="1"/>
      <w:numFmt w:val="lowerRoman"/>
      <w:lvlText w:val="%9."/>
      <w:lvlJc w:val="right"/>
      <w:pPr>
        <w:ind w:left="5756" w:hanging="180"/>
      </w:pPr>
    </w:lvl>
  </w:abstractNum>
  <w:abstractNum w:abstractNumId="11">
    <w:nsid w:val="3CAD7B14"/>
    <w:multiLevelType w:val="hybridMultilevel"/>
    <w:tmpl w:val="DA4421D6"/>
    <w:lvl w:ilvl="0" w:tplc="C6F8B19A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>
    <w:nsid w:val="3CF0131A"/>
    <w:multiLevelType w:val="hybridMultilevel"/>
    <w:tmpl w:val="06E49582"/>
    <w:lvl w:ilvl="0" w:tplc="0409000F">
      <w:start w:val="1"/>
      <w:numFmt w:val="decimal"/>
      <w:lvlText w:val="%1."/>
      <w:lvlJc w:val="left"/>
      <w:pPr>
        <w:ind w:left="-188" w:hanging="360"/>
      </w:p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3">
    <w:nsid w:val="3FCD5D9E"/>
    <w:multiLevelType w:val="hybridMultilevel"/>
    <w:tmpl w:val="66AC2DDC"/>
    <w:lvl w:ilvl="0" w:tplc="AE547AA4">
      <w:start w:val="1"/>
      <w:numFmt w:val="arabicAlpha"/>
      <w:lvlText w:val="%1)"/>
      <w:lvlJc w:val="left"/>
      <w:pPr>
        <w:ind w:left="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14">
    <w:nsid w:val="41772353"/>
    <w:multiLevelType w:val="hybridMultilevel"/>
    <w:tmpl w:val="060C50D4"/>
    <w:lvl w:ilvl="0" w:tplc="A86A53AA">
      <w:start w:val="1"/>
      <w:numFmt w:val="arabicAlpha"/>
      <w:lvlText w:val="%1-"/>
      <w:lvlJc w:val="left"/>
      <w:pPr>
        <w:ind w:left="-1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5">
    <w:nsid w:val="493659B2"/>
    <w:multiLevelType w:val="hybridMultilevel"/>
    <w:tmpl w:val="721C113E"/>
    <w:lvl w:ilvl="0" w:tplc="0F70955C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>
    <w:nsid w:val="4D6A3265"/>
    <w:multiLevelType w:val="hybridMultilevel"/>
    <w:tmpl w:val="00EE0B26"/>
    <w:lvl w:ilvl="0" w:tplc="0A2EFE58">
      <w:start w:val="1"/>
      <w:numFmt w:val="arabicAlpha"/>
      <w:lvlText w:val="%1-"/>
      <w:lvlJc w:val="left"/>
      <w:pPr>
        <w:ind w:left="-4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" w:hanging="360"/>
      </w:pPr>
    </w:lvl>
    <w:lvl w:ilvl="2" w:tplc="0409001B" w:tentative="1">
      <w:start w:val="1"/>
      <w:numFmt w:val="lowerRoman"/>
      <w:lvlText w:val="%3."/>
      <w:lvlJc w:val="right"/>
      <w:pPr>
        <w:ind w:left="1034" w:hanging="180"/>
      </w:pPr>
    </w:lvl>
    <w:lvl w:ilvl="3" w:tplc="0409000F" w:tentative="1">
      <w:start w:val="1"/>
      <w:numFmt w:val="decimal"/>
      <w:lvlText w:val="%4."/>
      <w:lvlJc w:val="left"/>
      <w:pPr>
        <w:ind w:left="1754" w:hanging="360"/>
      </w:pPr>
    </w:lvl>
    <w:lvl w:ilvl="4" w:tplc="04090019" w:tentative="1">
      <w:start w:val="1"/>
      <w:numFmt w:val="lowerLetter"/>
      <w:lvlText w:val="%5."/>
      <w:lvlJc w:val="left"/>
      <w:pPr>
        <w:ind w:left="2474" w:hanging="360"/>
      </w:pPr>
    </w:lvl>
    <w:lvl w:ilvl="5" w:tplc="0409001B" w:tentative="1">
      <w:start w:val="1"/>
      <w:numFmt w:val="lowerRoman"/>
      <w:lvlText w:val="%6."/>
      <w:lvlJc w:val="right"/>
      <w:pPr>
        <w:ind w:left="3194" w:hanging="180"/>
      </w:pPr>
    </w:lvl>
    <w:lvl w:ilvl="6" w:tplc="0409000F" w:tentative="1">
      <w:start w:val="1"/>
      <w:numFmt w:val="decimal"/>
      <w:lvlText w:val="%7."/>
      <w:lvlJc w:val="left"/>
      <w:pPr>
        <w:ind w:left="3914" w:hanging="360"/>
      </w:pPr>
    </w:lvl>
    <w:lvl w:ilvl="7" w:tplc="04090019" w:tentative="1">
      <w:start w:val="1"/>
      <w:numFmt w:val="lowerLetter"/>
      <w:lvlText w:val="%8."/>
      <w:lvlJc w:val="left"/>
      <w:pPr>
        <w:ind w:left="4634" w:hanging="360"/>
      </w:pPr>
    </w:lvl>
    <w:lvl w:ilvl="8" w:tplc="0409001B" w:tentative="1">
      <w:start w:val="1"/>
      <w:numFmt w:val="lowerRoman"/>
      <w:lvlText w:val="%9."/>
      <w:lvlJc w:val="right"/>
      <w:pPr>
        <w:ind w:left="5354" w:hanging="180"/>
      </w:pPr>
    </w:lvl>
  </w:abstractNum>
  <w:abstractNum w:abstractNumId="17">
    <w:nsid w:val="50CA0C52"/>
    <w:multiLevelType w:val="hybridMultilevel"/>
    <w:tmpl w:val="906CFA6C"/>
    <w:lvl w:ilvl="0" w:tplc="0C09000F">
      <w:start w:val="1"/>
      <w:numFmt w:val="decimal"/>
      <w:lvlText w:val="%1."/>
      <w:lvlJc w:val="left"/>
      <w:pPr>
        <w:ind w:left="-188" w:hanging="360"/>
      </w:pPr>
    </w:lvl>
    <w:lvl w:ilvl="1" w:tplc="0C090019" w:tentative="1">
      <w:start w:val="1"/>
      <w:numFmt w:val="lowerLetter"/>
      <w:lvlText w:val="%2."/>
      <w:lvlJc w:val="left"/>
      <w:pPr>
        <w:ind w:left="532" w:hanging="360"/>
      </w:pPr>
    </w:lvl>
    <w:lvl w:ilvl="2" w:tplc="0C09001B" w:tentative="1">
      <w:start w:val="1"/>
      <w:numFmt w:val="lowerRoman"/>
      <w:lvlText w:val="%3."/>
      <w:lvlJc w:val="right"/>
      <w:pPr>
        <w:ind w:left="1252" w:hanging="180"/>
      </w:pPr>
    </w:lvl>
    <w:lvl w:ilvl="3" w:tplc="0C09000F" w:tentative="1">
      <w:start w:val="1"/>
      <w:numFmt w:val="decimal"/>
      <w:lvlText w:val="%4."/>
      <w:lvlJc w:val="left"/>
      <w:pPr>
        <w:ind w:left="1972" w:hanging="360"/>
      </w:pPr>
    </w:lvl>
    <w:lvl w:ilvl="4" w:tplc="0C090019" w:tentative="1">
      <w:start w:val="1"/>
      <w:numFmt w:val="lowerLetter"/>
      <w:lvlText w:val="%5."/>
      <w:lvlJc w:val="left"/>
      <w:pPr>
        <w:ind w:left="2692" w:hanging="360"/>
      </w:pPr>
    </w:lvl>
    <w:lvl w:ilvl="5" w:tplc="0C09001B" w:tentative="1">
      <w:start w:val="1"/>
      <w:numFmt w:val="lowerRoman"/>
      <w:lvlText w:val="%6."/>
      <w:lvlJc w:val="right"/>
      <w:pPr>
        <w:ind w:left="3412" w:hanging="180"/>
      </w:pPr>
    </w:lvl>
    <w:lvl w:ilvl="6" w:tplc="0C09000F" w:tentative="1">
      <w:start w:val="1"/>
      <w:numFmt w:val="decimal"/>
      <w:lvlText w:val="%7."/>
      <w:lvlJc w:val="left"/>
      <w:pPr>
        <w:ind w:left="4132" w:hanging="360"/>
      </w:pPr>
    </w:lvl>
    <w:lvl w:ilvl="7" w:tplc="0C090019" w:tentative="1">
      <w:start w:val="1"/>
      <w:numFmt w:val="lowerLetter"/>
      <w:lvlText w:val="%8."/>
      <w:lvlJc w:val="left"/>
      <w:pPr>
        <w:ind w:left="4852" w:hanging="360"/>
      </w:pPr>
    </w:lvl>
    <w:lvl w:ilvl="8" w:tplc="0C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8">
    <w:nsid w:val="582C644B"/>
    <w:multiLevelType w:val="hybridMultilevel"/>
    <w:tmpl w:val="CF54804E"/>
    <w:lvl w:ilvl="0" w:tplc="F16A1C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F02AB9"/>
    <w:multiLevelType w:val="hybridMultilevel"/>
    <w:tmpl w:val="7F28B5E6"/>
    <w:lvl w:ilvl="0" w:tplc="F2AEB37A">
      <w:start w:val="1"/>
      <w:numFmt w:val="arabicAlpha"/>
      <w:lvlText w:val="%1-"/>
      <w:lvlJc w:val="left"/>
      <w:pPr>
        <w:ind w:left="-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66" w:hanging="360"/>
      </w:pPr>
    </w:lvl>
    <w:lvl w:ilvl="2" w:tplc="0409001B" w:tentative="1">
      <w:start w:val="1"/>
      <w:numFmt w:val="lowerRoman"/>
      <w:lvlText w:val="%3."/>
      <w:lvlJc w:val="right"/>
      <w:pPr>
        <w:ind w:left="1286" w:hanging="180"/>
      </w:pPr>
    </w:lvl>
    <w:lvl w:ilvl="3" w:tplc="0409000F" w:tentative="1">
      <w:start w:val="1"/>
      <w:numFmt w:val="decimal"/>
      <w:lvlText w:val="%4."/>
      <w:lvlJc w:val="left"/>
      <w:pPr>
        <w:ind w:left="2006" w:hanging="360"/>
      </w:pPr>
    </w:lvl>
    <w:lvl w:ilvl="4" w:tplc="04090019" w:tentative="1">
      <w:start w:val="1"/>
      <w:numFmt w:val="lowerLetter"/>
      <w:lvlText w:val="%5."/>
      <w:lvlJc w:val="left"/>
      <w:pPr>
        <w:ind w:left="2726" w:hanging="360"/>
      </w:pPr>
    </w:lvl>
    <w:lvl w:ilvl="5" w:tplc="0409001B" w:tentative="1">
      <w:start w:val="1"/>
      <w:numFmt w:val="lowerRoman"/>
      <w:lvlText w:val="%6."/>
      <w:lvlJc w:val="right"/>
      <w:pPr>
        <w:ind w:left="3446" w:hanging="180"/>
      </w:pPr>
    </w:lvl>
    <w:lvl w:ilvl="6" w:tplc="0409000F" w:tentative="1">
      <w:start w:val="1"/>
      <w:numFmt w:val="decimal"/>
      <w:lvlText w:val="%7."/>
      <w:lvlJc w:val="left"/>
      <w:pPr>
        <w:ind w:left="4166" w:hanging="360"/>
      </w:pPr>
    </w:lvl>
    <w:lvl w:ilvl="7" w:tplc="04090019" w:tentative="1">
      <w:start w:val="1"/>
      <w:numFmt w:val="lowerLetter"/>
      <w:lvlText w:val="%8."/>
      <w:lvlJc w:val="left"/>
      <w:pPr>
        <w:ind w:left="4886" w:hanging="360"/>
      </w:pPr>
    </w:lvl>
    <w:lvl w:ilvl="8" w:tplc="0409001B" w:tentative="1">
      <w:start w:val="1"/>
      <w:numFmt w:val="lowerRoman"/>
      <w:lvlText w:val="%9."/>
      <w:lvlJc w:val="right"/>
      <w:pPr>
        <w:ind w:left="5606" w:hanging="180"/>
      </w:pPr>
    </w:lvl>
  </w:abstractNum>
  <w:abstractNum w:abstractNumId="20">
    <w:nsid w:val="6E075A1E"/>
    <w:multiLevelType w:val="hybridMultilevel"/>
    <w:tmpl w:val="46825292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518" w:hanging="360"/>
      </w:p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21">
    <w:nsid w:val="6FAB37D8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>
    <w:nsid w:val="71F04E42"/>
    <w:multiLevelType w:val="hybridMultilevel"/>
    <w:tmpl w:val="805CC2BE"/>
    <w:lvl w:ilvl="0" w:tplc="AE00C516">
      <w:start w:val="1"/>
      <w:numFmt w:val="decimal"/>
      <w:lvlText w:val="%1-"/>
      <w:lvlJc w:val="left"/>
      <w:pPr>
        <w:ind w:left="-548" w:hanging="360"/>
      </w:pPr>
      <w:rPr>
        <w:rFonts w:asciiTheme="minorBidi" w:eastAsiaTheme="minorHAnsi" w:hAnsiTheme="minorBidi" w:cstheme="minorBidi" w:hint="default"/>
        <w:sz w:val="24"/>
        <w:szCs w:val="24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23">
    <w:nsid w:val="78FA5BA1"/>
    <w:multiLevelType w:val="hybridMultilevel"/>
    <w:tmpl w:val="6F58FE10"/>
    <w:lvl w:ilvl="0" w:tplc="F34E7CA0">
      <w:start w:val="1"/>
      <w:numFmt w:val="arabicAlpha"/>
      <w:lvlText w:val="%1-"/>
      <w:lvlJc w:val="left"/>
      <w:pPr>
        <w:ind w:left="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24">
    <w:nsid w:val="7B472A40"/>
    <w:multiLevelType w:val="hybridMultilevel"/>
    <w:tmpl w:val="8A08CBDC"/>
    <w:lvl w:ilvl="0" w:tplc="01D8FB18">
      <w:start w:val="1"/>
      <w:numFmt w:val="arabicAlpha"/>
      <w:lvlText w:val="%1-"/>
      <w:lvlJc w:val="left"/>
      <w:pPr>
        <w:ind w:left="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734" w:hanging="360"/>
      </w:pPr>
    </w:lvl>
    <w:lvl w:ilvl="2" w:tplc="0409001B" w:tentative="1">
      <w:start w:val="1"/>
      <w:numFmt w:val="lowerRoman"/>
      <w:lvlText w:val="%3."/>
      <w:lvlJc w:val="right"/>
      <w:pPr>
        <w:ind w:left="1454" w:hanging="180"/>
      </w:pPr>
    </w:lvl>
    <w:lvl w:ilvl="3" w:tplc="0409000F" w:tentative="1">
      <w:start w:val="1"/>
      <w:numFmt w:val="decimal"/>
      <w:lvlText w:val="%4."/>
      <w:lvlJc w:val="left"/>
      <w:pPr>
        <w:ind w:left="2174" w:hanging="360"/>
      </w:pPr>
    </w:lvl>
    <w:lvl w:ilvl="4" w:tplc="04090019" w:tentative="1">
      <w:start w:val="1"/>
      <w:numFmt w:val="lowerLetter"/>
      <w:lvlText w:val="%5."/>
      <w:lvlJc w:val="left"/>
      <w:pPr>
        <w:ind w:left="2894" w:hanging="360"/>
      </w:pPr>
    </w:lvl>
    <w:lvl w:ilvl="5" w:tplc="0409001B" w:tentative="1">
      <w:start w:val="1"/>
      <w:numFmt w:val="lowerRoman"/>
      <w:lvlText w:val="%6."/>
      <w:lvlJc w:val="right"/>
      <w:pPr>
        <w:ind w:left="3614" w:hanging="180"/>
      </w:pPr>
    </w:lvl>
    <w:lvl w:ilvl="6" w:tplc="0409000F" w:tentative="1">
      <w:start w:val="1"/>
      <w:numFmt w:val="decimal"/>
      <w:lvlText w:val="%7."/>
      <w:lvlJc w:val="left"/>
      <w:pPr>
        <w:ind w:left="4334" w:hanging="360"/>
      </w:pPr>
    </w:lvl>
    <w:lvl w:ilvl="7" w:tplc="04090019" w:tentative="1">
      <w:start w:val="1"/>
      <w:numFmt w:val="lowerLetter"/>
      <w:lvlText w:val="%8."/>
      <w:lvlJc w:val="left"/>
      <w:pPr>
        <w:ind w:left="5054" w:hanging="360"/>
      </w:pPr>
    </w:lvl>
    <w:lvl w:ilvl="8" w:tplc="0409001B" w:tentative="1">
      <w:start w:val="1"/>
      <w:numFmt w:val="lowerRoman"/>
      <w:lvlText w:val="%9."/>
      <w:lvlJc w:val="right"/>
      <w:pPr>
        <w:ind w:left="5774" w:hanging="180"/>
      </w:pPr>
    </w:lvl>
  </w:abstractNum>
  <w:abstractNum w:abstractNumId="25">
    <w:nsid w:val="7DE460C2"/>
    <w:multiLevelType w:val="hybridMultilevel"/>
    <w:tmpl w:val="D83E7D02"/>
    <w:lvl w:ilvl="0" w:tplc="2D4C1F3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4"/>
  </w:num>
  <w:num w:numId="2">
    <w:abstractNumId w:val="20"/>
  </w:num>
  <w:num w:numId="3">
    <w:abstractNumId w:val="18"/>
  </w:num>
  <w:num w:numId="4">
    <w:abstractNumId w:val="6"/>
  </w:num>
  <w:num w:numId="5">
    <w:abstractNumId w:val="8"/>
  </w:num>
  <w:num w:numId="6">
    <w:abstractNumId w:val="17"/>
  </w:num>
  <w:num w:numId="7">
    <w:abstractNumId w:val="22"/>
  </w:num>
  <w:num w:numId="8">
    <w:abstractNumId w:val="12"/>
  </w:num>
  <w:num w:numId="9">
    <w:abstractNumId w:val="3"/>
  </w:num>
  <w:num w:numId="10">
    <w:abstractNumId w:val="14"/>
  </w:num>
  <w:num w:numId="11">
    <w:abstractNumId w:val="23"/>
  </w:num>
  <w:num w:numId="12">
    <w:abstractNumId w:val="5"/>
  </w:num>
  <w:num w:numId="13">
    <w:abstractNumId w:val="25"/>
  </w:num>
  <w:num w:numId="14">
    <w:abstractNumId w:val="11"/>
  </w:num>
  <w:num w:numId="15">
    <w:abstractNumId w:val="15"/>
  </w:num>
  <w:num w:numId="16">
    <w:abstractNumId w:val="2"/>
  </w:num>
  <w:num w:numId="17">
    <w:abstractNumId w:val="0"/>
  </w:num>
  <w:num w:numId="18">
    <w:abstractNumId w:val="7"/>
  </w:num>
  <w:num w:numId="19">
    <w:abstractNumId w:val="13"/>
  </w:num>
  <w:num w:numId="20">
    <w:abstractNumId w:val="1"/>
  </w:num>
  <w:num w:numId="21">
    <w:abstractNumId w:val="10"/>
  </w:num>
  <w:num w:numId="22">
    <w:abstractNumId w:val="19"/>
  </w:num>
  <w:num w:numId="23">
    <w:abstractNumId w:val="9"/>
  </w:num>
  <w:num w:numId="24">
    <w:abstractNumId w:val="21"/>
  </w:num>
  <w:num w:numId="25">
    <w:abstractNumId w:val="16"/>
  </w:num>
  <w:num w:numId="26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c0NDIxsDA1MrK0sDBV0lEKTi0uzszPAykwrAUA/FpshiwAAAA="/>
  </w:docVars>
  <w:rsids>
    <w:rsidRoot w:val="00747663"/>
    <w:rsid w:val="000B36E2"/>
    <w:rsid w:val="000C15A9"/>
    <w:rsid w:val="000D73E5"/>
    <w:rsid w:val="000D7687"/>
    <w:rsid w:val="001244BC"/>
    <w:rsid w:val="001A1EB2"/>
    <w:rsid w:val="00200808"/>
    <w:rsid w:val="002A2A56"/>
    <w:rsid w:val="002E3DF0"/>
    <w:rsid w:val="0035542D"/>
    <w:rsid w:val="003651BB"/>
    <w:rsid w:val="003A04F6"/>
    <w:rsid w:val="003A50F1"/>
    <w:rsid w:val="003C5EAD"/>
    <w:rsid w:val="003D0AAF"/>
    <w:rsid w:val="003E4EBD"/>
    <w:rsid w:val="003F6A0F"/>
    <w:rsid w:val="00423E70"/>
    <w:rsid w:val="00441361"/>
    <w:rsid w:val="004513A3"/>
    <w:rsid w:val="004518FC"/>
    <w:rsid w:val="004950A3"/>
    <w:rsid w:val="004F67E3"/>
    <w:rsid w:val="00532664"/>
    <w:rsid w:val="00590A87"/>
    <w:rsid w:val="005A1B53"/>
    <w:rsid w:val="005E45A1"/>
    <w:rsid w:val="005E6EB0"/>
    <w:rsid w:val="005F5362"/>
    <w:rsid w:val="006121A4"/>
    <w:rsid w:val="0069267D"/>
    <w:rsid w:val="006B2A3B"/>
    <w:rsid w:val="006B55C3"/>
    <w:rsid w:val="006E2859"/>
    <w:rsid w:val="006E2CEA"/>
    <w:rsid w:val="00725A71"/>
    <w:rsid w:val="00747663"/>
    <w:rsid w:val="00752A93"/>
    <w:rsid w:val="007565A2"/>
    <w:rsid w:val="007A3F4A"/>
    <w:rsid w:val="00881736"/>
    <w:rsid w:val="008B2F1D"/>
    <w:rsid w:val="008E314A"/>
    <w:rsid w:val="008E6195"/>
    <w:rsid w:val="00904DAA"/>
    <w:rsid w:val="009C227F"/>
    <w:rsid w:val="009D531C"/>
    <w:rsid w:val="009E2723"/>
    <w:rsid w:val="00A55447"/>
    <w:rsid w:val="00A60223"/>
    <w:rsid w:val="00A66592"/>
    <w:rsid w:val="00B00DAD"/>
    <w:rsid w:val="00B03F29"/>
    <w:rsid w:val="00B2780A"/>
    <w:rsid w:val="00BA3A4B"/>
    <w:rsid w:val="00BB4332"/>
    <w:rsid w:val="00BC5EA7"/>
    <w:rsid w:val="00BD311E"/>
    <w:rsid w:val="00C0701D"/>
    <w:rsid w:val="00C2343B"/>
    <w:rsid w:val="00C818B5"/>
    <w:rsid w:val="00C86105"/>
    <w:rsid w:val="00CC14D0"/>
    <w:rsid w:val="00CD130D"/>
    <w:rsid w:val="00D02089"/>
    <w:rsid w:val="00D83374"/>
    <w:rsid w:val="00D83BFD"/>
    <w:rsid w:val="00DA69AD"/>
    <w:rsid w:val="00DD4647"/>
    <w:rsid w:val="00E3033C"/>
    <w:rsid w:val="00E76F47"/>
    <w:rsid w:val="00EC60D0"/>
    <w:rsid w:val="00F27CDE"/>
    <w:rsid w:val="00FD51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5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A71"/>
    <w:rPr>
      <w:rFonts w:eastAsiaTheme="minorEastAs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2</Pages>
  <Words>929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62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rob</dc:creator>
  <cp:lastModifiedBy>Doaa</cp:lastModifiedBy>
  <cp:revision>40</cp:revision>
  <dcterms:created xsi:type="dcterms:W3CDTF">2013-12-27T23:22:00Z</dcterms:created>
  <dcterms:modified xsi:type="dcterms:W3CDTF">2017-12-07T11:42:00Z</dcterms:modified>
</cp:coreProperties>
</file>